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8"/>
        <w:gridCol w:w="1436"/>
        <w:gridCol w:w="1149"/>
        <w:gridCol w:w="1475"/>
        <w:gridCol w:w="805"/>
      </w:tblGrid>
      <w:tr w:rsidR="004D37F5" w14:paraId="28541BB9" w14:textId="77777777" w:rsidTr="004D37F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8541BB4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541BB5" w14:textId="2AA40529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erbals</w:t>
            </w:r>
            <w:r>
              <w:rPr>
                <w:rFonts w:ascii="Calibri" w:hAnsi="Calibri"/>
                <w:sz w:val="20"/>
              </w:rPr>
              <w:t>, N = 4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541BB6" w14:textId="5766CF32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ne</w:t>
            </w:r>
            <w:r>
              <w:rPr>
                <w:rFonts w:ascii="Calibri" w:hAnsi="Calibri"/>
                <w:sz w:val="20"/>
              </w:rPr>
              <w:t>,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541BB7" w14:textId="532374B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accines</w:t>
            </w:r>
            <w:r>
              <w:rPr>
                <w:rFonts w:ascii="Calibri" w:hAnsi="Calibri"/>
                <w:sz w:val="20"/>
              </w:rPr>
              <w:t xml:space="preserve"> N = 8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8541BB8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4D37F5" w14:paraId="28541BBF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BA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BB" w14:textId="77777777" w:rsidR="004D37F5" w:rsidRDefault="004D37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BC" w14:textId="77777777" w:rsidR="004D37F5" w:rsidRDefault="004D37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BD" w14:textId="77777777" w:rsidR="004D37F5" w:rsidRDefault="004D37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BE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7</w:t>
            </w:r>
          </w:p>
        </w:tc>
      </w:tr>
      <w:tr w:rsidR="004D37F5" w14:paraId="28541BC5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0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1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2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3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4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CB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6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7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8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9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A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D1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C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D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E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 </w:t>
            </w:r>
            <w:r>
              <w:rPr>
                <w:rFonts w:ascii="Calibri" w:hAnsi="Calibri"/>
                <w:sz w:val="20"/>
              </w:rPr>
              <w:t>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CF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0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D7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2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formal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3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4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5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6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DD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8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ars_farming_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9" w14:textId="77777777" w:rsidR="004D37F5" w:rsidRDefault="004D37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A" w14:textId="77777777" w:rsidR="004D37F5" w:rsidRDefault="004D37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B" w14:textId="77777777" w:rsidR="004D37F5" w:rsidRDefault="004D37F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C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5</w:t>
            </w:r>
          </w:p>
        </w:tc>
      </w:tr>
      <w:tr w:rsidR="004D37F5" w14:paraId="28541BE3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E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-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DF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0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1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2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E9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4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1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5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6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7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8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EF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A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6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B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C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D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EE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F5" w14:textId="77777777" w:rsidTr="004D37F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F0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-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F1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F2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F3" w14:textId="77777777" w:rsidR="004D37F5" w:rsidRDefault="00737F3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41BF4" w14:textId="77777777" w:rsidR="004D37F5" w:rsidRDefault="004D37F5">
            <w:pPr>
              <w:keepNext/>
              <w:spacing w:after="60"/>
              <w:jc w:val="center"/>
            </w:pPr>
          </w:p>
        </w:tc>
      </w:tr>
      <w:tr w:rsidR="004D37F5" w14:paraId="28541BF7" w14:textId="77777777" w:rsidTr="004D37F5">
        <w:trPr>
          <w:cantSplit/>
          <w:jc w:val="center"/>
        </w:trPr>
        <w:tc>
          <w:tcPr>
            <w:tcW w:w="0" w:type="auto"/>
            <w:gridSpan w:val="5"/>
          </w:tcPr>
          <w:p w14:paraId="28541BF6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4D37F5" w14:paraId="28541BF9" w14:textId="77777777" w:rsidTr="004D37F5">
        <w:trPr>
          <w:cantSplit/>
          <w:jc w:val="center"/>
        </w:trPr>
        <w:tc>
          <w:tcPr>
            <w:tcW w:w="0" w:type="auto"/>
            <w:gridSpan w:val="5"/>
          </w:tcPr>
          <w:p w14:paraId="28541BF8" w14:textId="77777777" w:rsidR="004D37F5" w:rsidRDefault="00737F3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</w:t>
            </w:r>
          </w:p>
        </w:tc>
      </w:tr>
    </w:tbl>
    <w:p w14:paraId="28541BFA" w14:textId="77777777" w:rsidR="004D37F5" w:rsidRDefault="004D37F5">
      <w:pPr>
        <w:pStyle w:val="FirstParagraph"/>
      </w:pPr>
    </w:p>
    <w:sectPr w:rsidR="004D37F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6E8F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207045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TUxNzA1MzUyNTBR0lEKTi0uzszPAykwrAUAEMT3FiwAAAA="/>
  </w:docVars>
  <w:rsids>
    <w:rsidRoot w:val="004D37F5"/>
    <w:rsid w:val="004D37F5"/>
    <w:rsid w:val="00617CA4"/>
    <w:rsid w:val="00737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41BB4"/>
  <w15:docId w15:val="{9B20A68C-C924-4A9E-B3EC-865A958C2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2</cp:revision>
  <dcterms:created xsi:type="dcterms:W3CDTF">2025-02-18T12:30:00Z</dcterms:created>
  <dcterms:modified xsi:type="dcterms:W3CDTF">2025-02-18T12:31:00Z</dcterms:modified>
</cp:coreProperties>
</file>